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4D31" w:rsidRPr="00B50F5C" w:rsidRDefault="00814D31" w:rsidP="00814D31">
      <w:pPr>
        <w:spacing w:after="0"/>
        <w:jc w:val="center"/>
        <w:rPr>
          <w:b/>
          <w:sz w:val="24"/>
        </w:rPr>
      </w:pPr>
      <w:r w:rsidRPr="00B50F5C">
        <w:rPr>
          <w:b/>
          <w:sz w:val="24"/>
        </w:rPr>
        <w:t>POST GRADUATE DEPARTMENT OF ENGLISH</w:t>
      </w:r>
      <w:r>
        <w:rPr>
          <w:b/>
          <w:sz w:val="24"/>
        </w:rPr>
        <w:t xml:space="preserve">, </w:t>
      </w:r>
      <w:r w:rsidRPr="00B50F5C">
        <w:rPr>
          <w:b/>
          <w:sz w:val="24"/>
        </w:rPr>
        <w:t>UTKAL UNIVERSITY, VANIVIHAR 751004</w:t>
      </w:r>
    </w:p>
    <w:p w:rsidR="00814D31" w:rsidRDefault="00814D31" w:rsidP="00814D31">
      <w:pPr>
        <w:spacing w:after="0"/>
        <w:jc w:val="center"/>
        <w:rPr>
          <w:sz w:val="24"/>
        </w:rPr>
      </w:pPr>
      <w:r w:rsidRPr="00B50F5C">
        <w:rPr>
          <w:b/>
          <w:sz w:val="24"/>
        </w:rPr>
        <w:t>TIME TABLE</w:t>
      </w:r>
      <w:r>
        <w:rPr>
          <w:b/>
          <w:sz w:val="24"/>
        </w:rPr>
        <w:t xml:space="preserve"> FOR 1st &amp; 3rd SEMESTER 2016</w:t>
      </w:r>
    </w:p>
    <w:tbl>
      <w:tblPr>
        <w:tblStyle w:val="MediumShading1-Accent4"/>
        <w:tblW w:w="14227" w:type="dxa"/>
        <w:tblLayout w:type="fixed"/>
        <w:tblLook w:val="04A0"/>
      </w:tblPr>
      <w:tblGrid>
        <w:gridCol w:w="705"/>
        <w:gridCol w:w="1264"/>
        <w:gridCol w:w="1827"/>
        <w:gridCol w:w="1827"/>
        <w:gridCol w:w="1827"/>
        <w:gridCol w:w="1826"/>
        <w:gridCol w:w="1827"/>
        <w:gridCol w:w="1686"/>
        <w:gridCol w:w="1438"/>
      </w:tblGrid>
      <w:tr w:rsidR="00814D31" w:rsidTr="00EF73FA">
        <w:trPr>
          <w:cnfStyle w:val="100000000000"/>
          <w:trHeight w:val="285"/>
        </w:trPr>
        <w:tc>
          <w:tcPr>
            <w:cnfStyle w:val="001000000000"/>
            <w:tcW w:w="1969" w:type="dxa"/>
            <w:gridSpan w:val="2"/>
            <w:tcBorders>
              <w:right w:val="single" w:sz="4" w:space="0" w:color="auto"/>
            </w:tcBorders>
          </w:tcPr>
          <w:p w:rsidR="00814D31" w:rsidRDefault="00814D31" w:rsidP="00EF73FA">
            <w:pPr>
              <w:jc w:val="center"/>
              <w:rPr>
                <w:sz w:val="24"/>
              </w:rPr>
            </w:pP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EF73FA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10:45 – 11:30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EF73FA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11:30 – 12:15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EF73FA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12:15 – 01:00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EF73FA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01:15 – 02:00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EF73FA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02:00 – 02:45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EF73FA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02:45 – 03:30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Default="00814D31" w:rsidP="00EF73FA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03:30-04:14</w:t>
            </w:r>
          </w:p>
        </w:tc>
      </w:tr>
      <w:tr w:rsidR="00814D31" w:rsidRPr="00DB20CA" w:rsidTr="00EF73FA">
        <w:trPr>
          <w:cnfStyle w:val="000000100000"/>
          <w:trHeight w:val="443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MONDAY</w:t>
            </w:r>
          </w:p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  <w:rPr>
                <w:szCs w:val="20"/>
              </w:rPr>
            </w:pPr>
            <w:r>
              <w:rPr>
                <w:szCs w:val="20"/>
              </w:rPr>
              <w:t>HSM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HSM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HSM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PJ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PJ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Consultation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Self Study</w:t>
            </w:r>
          </w:p>
        </w:tc>
      </w:tr>
      <w:tr w:rsidR="00814D31" w:rsidRPr="00DB20CA" w:rsidTr="00EF73FA">
        <w:trPr>
          <w:cnfStyle w:val="000000010000"/>
          <w:trHeight w:val="596"/>
        </w:trPr>
        <w:tc>
          <w:tcPr>
            <w:cnfStyle w:val="001000000000"/>
            <w:tcW w:w="705" w:type="dxa"/>
            <w:vMerge/>
          </w:tcPr>
          <w:p w:rsidR="00814D31" w:rsidRPr="007C5C0F" w:rsidRDefault="00814D31" w:rsidP="00EF73F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747086" w:rsidP="00EF73FA">
            <w:pPr>
              <w:jc w:val="center"/>
              <w:cnfStyle w:val="000000010000"/>
            </w:pPr>
            <w:r>
              <w:t xml:space="preserve">ARP (CE 1- AM) </w:t>
            </w:r>
          </w:p>
          <w:p w:rsidR="00965BDD" w:rsidRPr="00DB20CA" w:rsidRDefault="00965BDD" w:rsidP="00965BDD">
            <w:pPr>
              <w:jc w:val="center"/>
              <w:cnfStyle w:val="000000010000"/>
            </w:pPr>
            <w:r>
              <w:t>SD (CE 4-PW)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965BDD" w:rsidRDefault="00965BDD" w:rsidP="00965BDD">
            <w:pPr>
              <w:jc w:val="center"/>
              <w:cnfStyle w:val="000000010000"/>
            </w:pPr>
            <w:r>
              <w:t xml:space="preserve">ARP (CE 1- AM) </w:t>
            </w:r>
          </w:p>
          <w:p w:rsidR="00814D31" w:rsidRPr="00DB20CA" w:rsidRDefault="00965BDD" w:rsidP="00965BDD">
            <w:pPr>
              <w:jc w:val="center"/>
              <w:cnfStyle w:val="000000010000"/>
            </w:pPr>
            <w:r>
              <w:t>SD (CE 4-PW)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965BDD" w:rsidRDefault="00965BDD" w:rsidP="00965BDD">
            <w:pPr>
              <w:jc w:val="center"/>
              <w:cnfStyle w:val="000000010000"/>
            </w:pPr>
            <w:r>
              <w:t xml:space="preserve">ARP (CE 1- AM) </w:t>
            </w:r>
          </w:p>
          <w:p w:rsidR="00814D31" w:rsidRPr="00DB20CA" w:rsidRDefault="00965BDD" w:rsidP="00965BDD">
            <w:pPr>
              <w:jc w:val="center"/>
              <w:cnfStyle w:val="000000010000"/>
            </w:pPr>
            <w:r>
              <w:t>SD (CE 4-PW)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010000"/>
            </w:pPr>
            <w:r>
              <w:t>Self Study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010000"/>
            </w:pPr>
            <w:r>
              <w:t>Self Study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Self Study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Self Study</w:t>
            </w:r>
          </w:p>
        </w:tc>
      </w:tr>
      <w:tr w:rsidR="00814D31" w:rsidRPr="00DB20CA" w:rsidTr="00EF73FA">
        <w:trPr>
          <w:cnfStyle w:val="000000100000"/>
          <w:trHeight w:val="497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TUESDAY</w:t>
            </w:r>
          </w:p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AR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AR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JKN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JKN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SD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Consultation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Self Study</w:t>
            </w:r>
          </w:p>
        </w:tc>
      </w:tr>
      <w:tr w:rsidR="00814D31" w:rsidRPr="00DB20CA" w:rsidTr="00EF73FA">
        <w:trPr>
          <w:cnfStyle w:val="000000010000"/>
          <w:trHeight w:val="587"/>
        </w:trPr>
        <w:tc>
          <w:tcPr>
            <w:cnfStyle w:val="001000000000"/>
            <w:tcW w:w="705" w:type="dxa"/>
            <w:vMerge/>
          </w:tcPr>
          <w:p w:rsidR="00814D31" w:rsidRPr="007C5C0F" w:rsidRDefault="00814D31" w:rsidP="00EF73F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747086" w:rsidP="00747086">
            <w:pPr>
              <w:jc w:val="center"/>
              <w:cnfStyle w:val="000000010000"/>
            </w:pPr>
            <w:r>
              <w:t>PJ (CE</w:t>
            </w:r>
            <w:r w:rsidR="00965BDD">
              <w:t xml:space="preserve"> 1</w:t>
            </w:r>
            <w:r>
              <w:t>- AM)</w:t>
            </w:r>
          </w:p>
          <w:p w:rsidR="00965BDD" w:rsidRPr="00DB20CA" w:rsidRDefault="00965BDD" w:rsidP="00965BDD">
            <w:pPr>
              <w:jc w:val="center"/>
              <w:cnfStyle w:val="000000010000"/>
            </w:pPr>
            <w:r>
              <w:t>SD (CE 4-PW)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965BDD" w:rsidRDefault="00965BDD" w:rsidP="00965BDD">
            <w:pPr>
              <w:jc w:val="center"/>
              <w:cnfStyle w:val="000000010000"/>
            </w:pPr>
            <w:r>
              <w:t>PJ (CE 1- AM)</w:t>
            </w:r>
          </w:p>
          <w:p w:rsidR="00814D31" w:rsidRPr="00DB20CA" w:rsidRDefault="00965BDD" w:rsidP="00965BDD">
            <w:pPr>
              <w:jc w:val="center"/>
              <w:cnfStyle w:val="000000010000"/>
            </w:pPr>
            <w:r>
              <w:t>SD (CE 4-PW)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965BDD" w:rsidRDefault="00965BDD" w:rsidP="00965BDD">
            <w:pPr>
              <w:jc w:val="center"/>
              <w:cnfStyle w:val="000000010000"/>
            </w:pPr>
            <w:r>
              <w:t>PJ (CE 1- AM)</w:t>
            </w:r>
          </w:p>
          <w:p w:rsidR="00814D31" w:rsidRPr="00DB20CA" w:rsidRDefault="00965BDD" w:rsidP="00965BDD">
            <w:pPr>
              <w:jc w:val="center"/>
              <w:cnfStyle w:val="000000010000"/>
            </w:pPr>
            <w:r>
              <w:t>SD (CE 4-PW)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747086">
            <w:pPr>
              <w:jc w:val="center"/>
              <w:cnfStyle w:val="000000010000"/>
            </w:pPr>
            <w:r>
              <w:t>Self Study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010000"/>
            </w:pPr>
            <w:r>
              <w:t>Self Study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Self Study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Self Study</w:t>
            </w:r>
          </w:p>
        </w:tc>
      </w:tr>
      <w:tr w:rsidR="00814D31" w:rsidRPr="00DB20CA" w:rsidTr="00EF73FA">
        <w:trPr>
          <w:cnfStyle w:val="000000100000"/>
          <w:trHeight w:val="461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AKM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AKM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SD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S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HSM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Consultation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Self Study</w:t>
            </w:r>
          </w:p>
        </w:tc>
      </w:tr>
      <w:tr w:rsidR="00814D31" w:rsidRPr="00DB20CA" w:rsidTr="00EF73FA">
        <w:trPr>
          <w:cnfStyle w:val="000000010000"/>
          <w:trHeight w:val="596"/>
        </w:trPr>
        <w:tc>
          <w:tcPr>
            <w:cnfStyle w:val="001000000000"/>
            <w:tcW w:w="705" w:type="dxa"/>
            <w:vMerge/>
          </w:tcPr>
          <w:p w:rsidR="00814D31" w:rsidRPr="007C5C0F" w:rsidRDefault="00814D31" w:rsidP="00EF73F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747086" w:rsidRDefault="00747086" w:rsidP="00EF73FA">
            <w:pPr>
              <w:jc w:val="center"/>
              <w:cnfStyle w:val="000000010000"/>
            </w:pPr>
            <w:r>
              <w:t>ARP (CE</w:t>
            </w:r>
            <w:r w:rsidR="00D97310">
              <w:t xml:space="preserve"> 1</w:t>
            </w:r>
            <w:r>
              <w:t>-AM)</w:t>
            </w:r>
          </w:p>
          <w:p w:rsidR="00D97310" w:rsidRPr="00DB20CA" w:rsidRDefault="00D97310" w:rsidP="00D97310">
            <w:pPr>
              <w:jc w:val="center"/>
              <w:cnfStyle w:val="000000010000"/>
            </w:pPr>
            <w:r>
              <w:t>PJ (CE 4- PW)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D97310" w:rsidRDefault="00D97310" w:rsidP="00D97310">
            <w:pPr>
              <w:jc w:val="center"/>
              <w:cnfStyle w:val="000000010000"/>
            </w:pPr>
            <w:r>
              <w:t>ARP (CE 1-AM)</w:t>
            </w:r>
          </w:p>
          <w:p w:rsidR="00814D31" w:rsidRPr="00DB20CA" w:rsidRDefault="00D97310" w:rsidP="00D97310">
            <w:pPr>
              <w:jc w:val="center"/>
              <w:cnfStyle w:val="000000010000"/>
            </w:pPr>
            <w:r>
              <w:t>PJ (CE 4- PW)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D97310" w:rsidRDefault="00D97310" w:rsidP="00D97310">
            <w:pPr>
              <w:jc w:val="center"/>
              <w:cnfStyle w:val="000000010000"/>
            </w:pPr>
            <w:r>
              <w:t>ARP (CE 1-AM)</w:t>
            </w:r>
          </w:p>
          <w:p w:rsidR="00814D31" w:rsidRPr="00DB20CA" w:rsidRDefault="00D97310" w:rsidP="00D97310">
            <w:pPr>
              <w:jc w:val="center"/>
              <w:cnfStyle w:val="000000010000"/>
            </w:pPr>
            <w:r>
              <w:t>PJ (CE 4- PW)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010000"/>
            </w:pPr>
            <w:r>
              <w:t>Self Study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010000"/>
            </w:pPr>
            <w:r>
              <w:t>Self Study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Self Study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Self Study</w:t>
            </w:r>
          </w:p>
        </w:tc>
      </w:tr>
      <w:tr w:rsidR="00814D31" w:rsidRPr="00DB20CA" w:rsidTr="00EF73FA">
        <w:trPr>
          <w:cnfStyle w:val="000000100000"/>
          <w:trHeight w:val="497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THURSDAY</w:t>
            </w:r>
          </w:p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AR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AR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37086C" w:rsidP="00EF73FA">
            <w:pPr>
              <w:jc w:val="center"/>
              <w:cnfStyle w:val="000000100000"/>
            </w:pPr>
            <w:r>
              <w:t>JKN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KS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37086C" w:rsidP="00EF73FA">
            <w:pPr>
              <w:jc w:val="center"/>
              <w:cnfStyle w:val="000000100000"/>
            </w:pPr>
            <w:r>
              <w:t>KS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Consultation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Self Study</w:t>
            </w:r>
          </w:p>
        </w:tc>
      </w:tr>
      <w:tr w:rsidR="00814D31" w:rsidRPr="00DB20CA" w:rsidTr="00EF73FA">
        <w:trPr>
          <w:cnfStyle w:val="000000010000"/>
          <w:trHeight w:val="596"/>
        </w:trPr>
        <w:tc>
          <w:tcPr>
            <w:cnfStyle w:val="001000000000"/>
            <w:tcW w:w="705" w:type="dxa"/>
            <w:vMerge/>
          </w:tcPr>
          <w:p w:rsidR="00814D31" w:rsidRPr="007C5C0F" w:rsidRDefault="00814D31" w:rsidP="00EF73F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965BDD" w:rsidP="00EF73FA">
            <w:pPr>
              <w:jc w:val="center"/>
              <w:cnfStyle w:val="000000010000"/>
            </w:pPr>
            <w:r>
              <w:t xml:space="preserve">SD </w:t>
            </w:r>
            <w:r w:rsidR="00747086">
              <w:t>(CE</w:t>
            </w:r>
            <w:r>
              <w:t xml:space="preserve"> 1- AM</w:t>
            </w:r>
            <w:r w:rsidR="00747086">
              <w:t>)</w:t>
            </w:r>
          </w:p>
          <w:p w:rsidR="00747086" w:rsidRPr="00DB20CA" w:rsidRDefault="00965BDD" w:rsidP="00747086">
            <w:pPr>
              <w:jc w:val="center"/>
              <w:cnfStyle w:val="000000010000"/>
            </w:pPr>
            <w:r>
              <w:t xml:space="preserve">PJ </w:t>
            </w:r>
            <w:r w:rsidR="00747086">
              <w:t>(CE</w:t>
            </w:r>
            <w:r>
              <w:t xml:space="preserve"> 4-PW</w:t>
            </w:r>
            <w:r w:rsidR="00747086">
              <w:t>)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965BDD" w:rsidRDefault="00965BDD" w:rsidP="00965BDD">
            <w:pPr>
              <w:jc w:val="center"/>
              <w:cnfStyle w:val="000000010000"/>
            </w:pPr>
            <w:r>
              <w:t>SD (CE 1- AM)</w:t>
            </w:r>
          </w:p>
          <w:p w:rsidR="00814D31" w:rsidRPr="00DB20CA" w:rsidRDefault="00965BDD" w:rsidP="00965BDD">
            <w:pPr>
              <w:jc w:val="center"/>
              <w:cnfStyle w:val="000000010000"/>
            </w:pPr>
            <w:r>
              <w:t>PJ (CE 4-PW)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965BDD" w:rsidRDefault="00965BDD" w:rsidP="00965BDD">
            <w:pPr>
              <w:jc w:val="center"/>
              <w:cnfStyle w:val="000000010000"/>
            </w:pPr>
            <w:r>
              <w:t>SD (CE 1- AM)</w:t>
            </w:r>
          </w:p>
          <w:p w:rsidR="00814D31" w:rsidRPr="00DB20CA" w:rsidRDefault="00965BDD" w:rsidP="00965BDD">
            <w:pPr>
              <w:jc w:val="center"/>
              <w:cnfStyle w:val="000000010000"/>
            </w:pPr>
            <w:r>
              <w:t>PJ (CE 4-PW)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D97310" w:rsidP="00EF73FA">
            <w:pPr>
              <w:jc w:val="center"/>
              <w:cnfStyle w:val="000000010000"/>
            </w:pPr>
            <w:r>
              <w:t>TP (CE 1-AM)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D97310" w:rsidP="00EF73FA">
            <w:pPr>
              <w:jc w:val="center"/>
              <w:cnfStyle w:val="000000010000"/>
            </w:pPr>
            <w:r>
              <w:t>TP (CE 1-AM)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Self Study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Self Study</w:t>
            </w:r>
          </w:p>
        </w:tc>
      </w:tr>
      <w:tr w:rsidR="00814D31" w:rsidRPr="00DB20CA" w:rsidTr="00EF73FA">
        <w:trPr>
          <w:cnfStyle w:val="000000100000"/>
          <w:trHeight w:val="452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FRIDAY</w:t>
            </w:r>
          </w:p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D97310" w:rsidP="00EF73FA">
            <w:pPr>
              <w:jc w:val="center"/>
              <w:cnfStyle w:val="000000100000"/>
            </w:pPr>
            <w:r>
              <w:t>SP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D97310" w:rsidP="00EF73FA">
            <w:pPr>
              <w:jc w:val="center"/>
              <w:cnfStyle w:val="000000100000"/>
            </w:pPr>
            <w:r>
              <w:t>SP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D97310" w:rsidP="00EF73FA">
            <w:pPr>
              <w:jc w:val="center"/>
              <w:cnfStyle w:val="000000100000"/>
            </w:pPr>
            <w:r>
              <w:t>BKT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D97310" w:rsidP="00EF73FA">
            <w:pPr>
              <w:jc w:val="center"/>
              <w:cnfStyle w:val="000000100000"/>
            </w:pPr>
            <w:r>
              <w:t>BKT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D97310" w:rsidP="00EF73FA">
            <w:pPr>
              <w:jc w:val="center"/>
              <w:cnfStyle w:val="000000100000"/>
            </w:pPr>
            <w:r>
              <w:t>PJ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Consultation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Self Study</w:t>
            </w:r>
          </w:p>
        </w:tc>
      </w:tr>
      <w:tr w:rsidR="00814D31" w:rsidRPr="00DB20CA" w:rsidTr="00EF73FA">
        <w:trPr>
          <w:cnfStyle w:val="000000010000"/>
          <w:trHeight w:val="596"/>
        </w:trPr>
        <w:tc>
          <w:tcPr>
            <w:cnfStyle w:val="001000000000"/>
            <w:tcW w:w="705" w:type="dxa"/>
            <w:vMerge/>
          </w:tcPr>
          <w:p w:rsidR="00814D31" w:rsidRPr="007C5C0F" w:rsidRDefault="00814D31" w:rsidP="00EF73F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D97310" w:rsidP="00EF73FA">
            <w:pPr>
              <w:jc w:val="center"/>
              <w:cnfStyle w:val="000000010000"/>
            </w:pPr>
            <w:r>
              <w:t>SD (AE 2</w:t>
            </w:r>
            <w:r w:rsidR="0037086C">
              <w:t>-HE</w:t>
            </w:r>
            <w:r>
              <w:t>)</w:t>
            </w:r>
          </w:p>
          <w:p w:rsidR="00D97310" w:rsidRPr="00DB20CA" w:rsidRDefault="00D97310" w:rsidP="00EF73FA">
            <w:pPr>
              <w:jc w:val="center"/>
              <w:cnfStyle w:val="000000010000"/>
            </w:pPr>
            <w:r>
              <w:t>HSM (AE 4</w:t>
            </w:r>
            <w:r w:rsidR="0037086C">
              <w:t>-PW</w:t>
            </w:r>
            <w:r>
              <w:t>)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D97310" w:rsidRDefault="00D97310" w:rsidP="00D97310">
            <w:pPr>
              <w:jc w:val="center"/>
              <w:cnfStyle w:val="000000010000"/>
            </w:pPr>
            <w:r>
              <w:t>SD (AE 2</w:t>
            </w:r>
            <w:r w:rsidR="0037086C">
              <w:t>-HE</w:t>
            </w:r>
            <w:r>
              <w:t>)</w:t>
            </w:r>
          </w:p>
          <w:p w:rsidR="00814D31" w:rsidRPr="00DB20CA" w:rsidRDefault="00D97310" w:rsidP="00D97310">
            <w:pPr>
              <w:jc w:val="center"/>
              <w:cnfStyle w:val="000000010000"/>
            </w:pPr>
            <w:r>
              <w:t>HSM (AE 4</w:t>
            </w:r>
            <w:r w:rsidR="0037086C">
              <w:t>-PW</w:t>
            </w:r>
            <w:r>
              <w:t>)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D97310" w:rsidRDefault="00D97310" w:rsidP="00D97310">
            <w:pPr>
              <w:jc w:val="center"/>
              <w:cnfStyle w:val="000000010000"/>
            </w:pPr>
            <w:r>
              <w:t>SD (AE 2</w:t>
            </w:r>
            <w:r w:rsidR="0037086C">
              <w:t>-HE</w:t>
            </w:r>
            <w:r>
              <w:t>)</w:t>
            </w:r>
          </w:p>
          <w:p w:rsidR="00814D31" w:rsidRPr="00DB20CA" w:rsidRDefault="00D97310" w:rsidP="00D97310">
            <w:pPr>
              <w:jc w:val="center"/>
              <w:cnfStyle w:val="000000010000"/>
            </w:pPr>
            <w:r>
              <w:t>HSM (AE 4</w:t>
            </w:r>
            <w:r w:rsidR="0037086C">
              <w:t>-PW</w:t>
            </w:r>
            <w:r>
              <w:t>)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D97310" w:rsidP="00EF73FA">
            <w:pPr>
              <w:jc w:val="center"/>
              <w:cnfStyle w:val="000000010000"/>
            </w:pPr>
            <w:r>
              <w:t>ARP (AE 2</w:t>
            </w:r>
            <w:r w:rsidR="0037086C">
              <w:t>-HE</w:t>
            </w:r>
            <w:r>
              <w:t>)</w:t>
            </w:r>
          </w:p>
          <w:p w:rsidR="00D97310" w:rsidRPr="00DB20CA" w:rsidRDefault="00367ABA" w:rsidP="00367ABA">
            <w:pPr>
              <w:jc w:val="center"/>
              <w:cnfStyle w:val="000000010000"/>
            </w:pPr>
            <w:r>
              <w:t>AE-4</w:t>
            </w:r>
            <w:r w:rsidR="00D97310">
              <w:t xml:space="preserve"> Written       </w:t>
            </w:r>
            <w:r>
              <w:t xml:space="preserve">  </w:t>
            </w:r>
            <w:r w:rsidR="00D97310">
              <w:t>Work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D97310" w:rsidRDefault="00D97310" w:rsidP="00D97310">
            <w:pPr>
              <w:jc w:val="center"/>
              <w:cnfStyle w:val="000000010000"/>
            </w:pPr>
            <w:r>
              <w:t>ARP (AE 2</w:t>
            </w:r>
            <w:r w:rsidR="0037086C">
              <w:t>-HE</w:t>
            </w:r>
            <w:r>
              <w:t>)</w:t>
            </w:r>
          </w:p>
          <w:p w:rsidR="00814D31" w:rsidRPr="00DB20CA" w:rsidRDefault="00D97310" w:rsidP="00D97310">
            <w:pPr>
              <w:jc w:val="center"/>
              <w:cnfStyle w:val="000000010000"/>
            </w:pPr>
            <w:r>
              <w:t xml:space="preserve"> (AE 4) Written Work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WRITTEN WORK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Self Study</w:t>
            </w:r>
          </w:p>
        </w:tc>
      </w:tr>
      <w:tr w:rsidR="00814D31" w:rsidRPr="00DB20CA" w:rsidTr="00EF73FA">
        <w:trPr>
          <w:cnfStyle w:val="000000100000"/>
          <w:trHeight w:val="455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SATURDAY</w:t>
            </w: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D97310" w:rsidP="00EF73FA">
            <w:pPr>
              <w:jc w:val="center"/>
              <w:cnfStyle w:val="000000100000"/>
            </w:pPr>
            <w:r>
              <w:t xml:space="preserve">SCS 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D97310" w:rsidP="00EF73FA">
            <w:pPr>
              <w:jc w:val="center"/>
              <w:cnfStyle w:val="000000100000"/>
            </w:pPr>
            <w:r>
              <w:t>SCS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D97310" w:rsidP="00EF73FA">
            <w:pPr>
              <w:jc w:val="center"/>
              <w:cnfStyle w:val="000000100000"/>
            </w:pPr>
            <w:r>
              <w:t>SPD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D97310" w:rsidP="00EF73FA">
            <w:pPr>
              <w:jc w:val="center"/>
              <w:cnfStyle w:val="000000100000"/>
            </w:pPr>
            <w:r>
              <w:t xml:space="preserve">SPD 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D97310" w:rsidP="00EF73FA">
            <w:pPr>
              <w:jc w:val="center"/>
              <w:cnfStyle w:val="000000100000"/>
            </w:pPr>
            <w:r>
              <w:t>SD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Seminar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Seminar</w:t>
            </w:r>
          </w:p>
        </w:tc>
      </w:tr>
      <w:tr w:rsidR="00814D31" w:rsidRPr="00DB20CA" w:rsidTr="00EF73FA">
        <w:trPr>
          <w:cnfStyle w:val="000000010000"/>
          <w:trHeight w:val="580"/>
        </w:trPr>
        <w:tc>
          <w:tcPr>
            <w:cnfStyle w:val="001000000000"/>
            <w:tcW w:w="705" w:type="dxa"/>
            <w:vMerge/>
          </w:tcPr>
          <w:p w:rsidR="00814D31" w:rsidRDefault="00814D31" w:rsidP="00EF73FA">
            <w:pPr>
              <w:jc w:val="center"/>
              <w:rPr>
                <w:sz w:val="24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37086C" w:rsidP="00EF73FA">
            <w:pPr>
              <w:jc w:val="center"/>
              <w:cnfStyle w:val="000000010000"/>
            </w:pPr>
            <w:r>
              <w:t>PJ</w:t>
            </w:r>
            <w:r w:rsidR="00D97310">
              <w:t xml:space="preserve"> (AE 2</w:t>
            </w:r>
            <w:r>
              <w:t>-HE</w:t>
            </w:r>
            <w:r w:rsidR="00D97310">
              <w:t>)</w:t>
            </w:r>
          </w:p>
          <w:p w:rsidR="00D97310" w:rsidRPr="00DB20CA" w:rsidRDefault="00D97310" w:rsidP="00EF73FA">
            <w:pPr>
              <w:jc w:val="center"/>
              <w:cnfStyle w:val="000000010000"/>
            </w:pPr>
            <w:r>
              <w:t>HSM (AE 4</w:t>
            </w:r>
            <w:r w:rsidR="0037086C">
              <w:t>-PW</w:t>
            </w:r>
            <w:r>
              <w:t>)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D97310" w:rsidRDefault="0037086C" w:rsidP="00D97310">
            <w:pPr>
              <w:jc w:val="center"/>
              <w:cnfStyle w:val="000000010000"/>
            </w:pPr>
            <w:r>
              <w:t>PJ</w:t>
            </w:r>
            <w:r w:rsidR="00D97310">
              <w:t>(AE 2</w:t>
            </w:r>
            <w:r>
              <w:t>-HE</w:t>
            </w:r>
            <w:r w:rsidR="00D97310">
              <w:t>)</w:t>
            </w:r>
          </w:p>
          <w:p w:rsidR="00814D31" w:rsidRPr="00DB20CA" w:rsidRDefault="00D97310" w:rsidP="00D97310">
            <w:pPr>
              <w:jc w:val="center"/>
              <w:cnfStyle w:val="000000010000"/>
            </w:pPr>
            <w:r>
              <w:t>HSM (AE 4</w:t>
            </w:r>
            <w:r w:rsidR="0037086C">
              <w:t>-PW</w:t>
            </w:r>
            <w:r>
              <w:t>)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D97310" w:rsidRPr="00DB20CA" w:rsidRDefault="00D97310" w:rsidP="00EF73FA">
            <w:pPr>
              <w:jc w:val="center"/>
              <w:cnfStyle w:val="000000010000"/>
            </w:pPr>
            <w:r>
              <w:t>( AE 4) Written Work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37086C" w:rsidRDefault="0037086C" w:rsidP="0037086C">
            <w:pPr>
              <w:jc w:val="center"/>
              <w:cnfStyle w:val="000000010000"/>
            </w:pPr>
            <w:r>
              <w:t>HSM (AE 2-HE)</w:t>
            </w:r>
          </w:p>
          <w:p w:rsidR="00814D31" w:rsidRPr="00DB20CA" w:rsidRDefault="00814D31" w:rsidP="00EF73FA">
            <w:pPr>
              <w:jc w:val="center"/>
              <w:cnfStyle w:val="000000010000"/>
            </w:pP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37086C" w:rsidP="00EF73FA">
            <w:pPr>
              <w:jc w:val="center"/>
              <w:cnfStyle w:val="000000010000"/>
            </w:pPr>
            <w:r>
              <w:t>Self Study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Seminar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Seminar</w:t>
            </w:r>
          </w:p>
        </w:tc>
      </w:tr>
    </w:tbl>
    <w:p w:rsidR="00814D31" w:rsidRDefault="00814D31" w:rsidP="00814D31">
      <w:pPr>
        <w:rPr>
          <w:b/>
        </w:rPr>
      </w:pPr>
      <w:r>
        <w:rPr>
          <w:b/>
        </w:rPr>
        <w:t>ABREVIATIONS:</w:t>
      </w:r>
    </w:p>
    <w:p w:rsidR="00EF73FA" w:rsidRDefault="00814D31" w:rsidP="00814D31">
      <w:r w:rsidRPr="001758CE">
        <w:rPr>
          <w:b/>
        </w:rPr>
        <w:t>C</w:t>
      </w:r>
      <w:r>
        <w:t xml:space="preserve">: Core, </w:t>
      </w:r>
      <w:r w:rsidRPr="001758CE">
        <w:rPr>
          <w:b/>
        </w:rPr>
        <w:t>CE</w:t>
      </w:r>
      <w:r>
        <w:t>: Core Elective,</w:t>
      </w:r>
      <w:r w:rsidRPr="001758CE">
        <w:rPr>
          <w:b/>
        </w:rPr>
        <w:t xml:space="preserve"> AE</w:t>
      </w:r>
      <w:r>
        <w:t xml:space="preserve">: Allied Elective, </w:t>
      </w:r>
      <w:r w:rsidRPr="001758CE">
        <w:rPr>
          <w:b/>
        </w:rPr>
        <w:t>A</w:t>
      </w:r>
      <w:r>
        <w:rPr>
          <w:b/>
        </w:rPr>
        <w:t>M</w:t>
      </w:r>
      <w:r>
        <w:t>: American Literature,</w:t>
      </w:r>
      <w:r w:rsidRPr="001758CE">
        <w:rPr>
          <w:b/>
        </w:rPr>
        <w:t xml:space="preserve"> P</w:t>
      </w:r>
      <w:r>
        <w:rPr>
          <w:b/>
        </w:rPr>
        <w:t>W</w:t>
      </w:r>
      <w:r>
        <w:t xml:space="preserve">: Professional Writing, </w:t>
      </w:r>
      <w:r w:rsidRPr="001758CE">
        <w:rPr>
          <w:b/>
        </w:rPr>
        <w:t>HE</w:t>
      </w:r>
      <w:r>
        <w:t>: History o</w:t>
      </w:r>
      <w:r w:rsidR="00EF73FA">
        <w:t>f English Literature &amp; Language</w:t>
      </w:r>
    </w:p>
    <w:p w:rsidR="00814D31" w:rsidRDefault="00814D31" w:rsidP="00814D31">
      <w:r>
        <w:t xml:space="preserve"> </w:t>
      </w:r>
      <w:r w:rsidRPr="001A57CE">
        <w:rPr>
          <w:b/>
        </w:rPr>
        <w:t>HSM</w:t>
      </w:r>
      <w:r>
        <w:t xml:space="preserve">: </w:t>
      </w:r>
      <w:proofErr w:type="spellStart"/>
      <w:r>
        <w:t>Himansu</w:t>
      </w:r>
      <w:proofErr w:type="spellEnd"/>
      <w:r>
        <w:t xml:space="preserve"> S. </w:t>
      </w:r>
      <w:proofErr w:type="spellStart"/>
      <w:r>
        <w:t>Mohapatra</w:t>
      </w:r>
      <w:proofErr w:type="spellEnd"/>
      <w:r>
        <w:t xml:space="preserve">, </w:t>
      </w:r>
      <w:r w:rsidRPr="00766B88">
        <w:rPr>
          <w:b/>
        </w:rPr>
        <w:t>JKN</w:t>
      </w:r>
      <w:r>
        <w:t xml:space="preserve">: </w:t>
      </w:r>
      <w:proofErr w:type="spellStart"/>
      <w:r>
        <w:t>Jatindra</w:t>
      </w:r>
      <w:proofErr w:type="spellEnd"/>
      <w:r>
        <w:t xml:space="preserve"> K. </w:t>
      </w:r>
      <w:proofErr w:type="spellStart"/>
      <w:r>
        <w:t>Nayak</w:t>
      </w:r>
      <w:proofErr w:type="spellEnd"/>
      <w:r>
        <w:t xml:space="preserve">, </w:t>
      </w:r>
      <w:r w:rsidRPr="00814D31">
        <w:rPr>
          <w:b/>
        </w:rPr>
        <w:t>ARP</w:t>
      </w:r>
      <w:r>
        <w:t xml:space="preserve">: </w:t>
      </w:r>
      <w:proofErr w:type="spellStart"/>
      <w:r>
        <w:t>Asima</w:t>
      </w:r>
      <w:proofErr w:type="spellEnd"/>
      <w:r>
        <w:t xml:space="preserve"> R. </w:t>
      </w:r>
      <w:proofErr w:type="spellStart"/>
      <w:r>
        <w:t>Parhi</w:t>
      </w:r>
      <w:proofErr w:type="spellEnd"/>
      <w:r>
        <w:t xml:space="preserve">, </w:t>
      </w:r>
      <w:r w:rsidRPr="00E51756">
        <w:rPr>
          <w:b/>
        </w:rPr>
        <w:t>KS</w:t>
      </w:r>
      <w:r>
        <w:t xml:space="preserve">: </w:t>
      </w:r>
      <w:proofErr w:type="spellStart"/>
      <w:r>
        <w:t>Kalyani</w:t>
      </w:r>
      <w:proofErr w:type="spellEnd"/>
      <w:r>
        <w:t xml:space="preserve"> </w:t>
      </w:r>
      <w:proofErr w:type="spellStart"/>
      <w:r>
        <w:t>Samantray</w:t>
      </w:r>
      <w:proofErr w:type="spellEnd"/>
      <w:r>
        <w:t xml:space="preserve">, </w:t>
      </w:r>
      <w:r w:rsidRPr="00E51756">
        <w:rPr>
          <w:b/>
        </w:rPr>
        <w:t>SCS</w:t>
      </w:r>
      <w:r>
        <w:t xml:space="preserve">: </w:t>
      </w:r>
      <w:proofErr w:type="spellStart"/>
      <w:r>
        <w:t>Sarat</w:t>
      </w:r>
      <w:proofErr w:type="spellEnd"/>
      <w:r>
        <w:t xml:space="preserve"> Chandra </w:t>
      </w:r>
      <w:proofErr w:type="spellStart"/>
      <w:r>
        <w:t>Satapathy</w:t>
      </w:r>
      <w:proofErr w:type="spellEnd"/>
      <w:r>
        <w:t xml:space="preserve">, </w:t>
      </w:r>
      <w:r w:rsidRPr="00E51756">
        <w:rPr>
          <w:b/>
        </w:rPr>
        <w:t>TP</w:t>
      </w:r>
      <w:r>
        <w:t xml:space="preserve">: </w:t>
      </w:r>
      <w:proofErr w:type="spellStart"/>
      <w:r>
        <w:t>Tanutrishna</w:t>
      </w:r>
      <w:proofErr w:type="spellEnd"/>
      <w:r>
        <w:t xml:space="preserve"> </w:t>
      </w:r>
      <w:proofErr w:type="spellStart"/>
      <w:r>
        <w:t>Panigrahi</w:t>
      </w:r>
      <w:proofErr w:type="spellEnd"/>
      <w:r>
        <w:t xml:space="preserve">, </w:t>
      </w:r>
      <w:r w:rsidR="00EF73FA" w:rsidRPr="00EF73FA">
        <w:rPr>
          <w:b/>
        </w:rPr>
        <w:t>AKM</w:t>
      </w:r>
      <w:r w:rsidR="00EF73FA">
        <w:t xml:space="preserve">: </w:t>
      </w:r>
      <w:proofErr w:type="spellStart"/>
      <w:r w:rsidR="00EF73FA">
        <w:t>Ajit</w:t>
      </w:r>
      <w:proofErr w:type="spellEnd"/>
      <w:r w:rsidR="00EF73FA">
        <w:t xml:space="preserve"> Kumar </w:t>
      </w:r>
      <w:proofErr w:type="spellStart"/>
      <w:r w:rsidR="00EF73FA">
        <w:t>Mukherjee</w:t>
      </w:r>
      <w:proofErr w:type="spellEnd"/>
      <w:r w:rsidR="00EF73FA">
        <w:t xml:space="preserve">, </w:t>
      </w:r>
      <w:r w:rsidR="00EF73FA" w:rsidRPr="00EF73FA">
        <w:rPr>
          <w:b/>
        </w:rPr>
        <w:t>SPD</w:t>
      </w:r>
      <w:r w:rsidR="00EF73FA">
        <w:t xml:space="preserve">: </w:t>
      </w:r>
      <w:proofErr w:type="spellStart"/>
      <w:r w:rsidR="00EF73FA">
        <w:t>Snehaprava</w:t>
      </w:r>
      <w:proofErr w:type="spellEnd"/>
      <w:r w:rsidR="00EF73FA">
        <w:t xml:space="preserve"> Das, </w:t>
      </w:r>
      <w:r w:rsidR="00EF73FA" w:rsidRPr="00EF73FA">
        <w:rPr>
          <w:b/>
        </w:rPr>
        <w:t>B</w:t>
      </w:r>
      <w:r w:rsidR="00D97310">
        <w:rPr>
          <w:b/>
        </w:rPr>
        <w:t>K</w:t>
      </w:r>
      <w:r w:rsidR="00EF73FA" w:rsidRPr="00EF73FA">
        <w:rPr>
          <w:b/>
        </w:rPr>
        <w:t>T</w:t>
      </w:r>
      <w:r w:rsidR="00EF73FA">
        <w:t xml:space="preserve">: </w:t>
      </w:r>
      <w:proofErr w:type="spellStart"/>
      <w:r w:rsidR="00EF73FA">
        <w:t>Basanta</w:t>
      </w:r>
      <w:proofErr w:type="spellEnd"/>
      <w:r w:rsidR="00EF73FA">
        <w:t xml:space="preserve"> </w:t>
      </w:r>
      <w:r w:rsidR="00D97310">
        <w:t xml:space="preserve">Kumar </w:t>
      </w:r>
      <w:proofErr w:type="spellStart"/>
      <w:r w:rsidR="00EF73FA">
        <w:t>Tripathy</w:t>
      </w:r>
      <w:proofErr w:type="spellEnd"/>
      <w:r w:rsidR="00EF73FA">
        <w:t xml:space="preserve">, </w:t>
      </w:r>
      <w:r w:rsidRPr="008320DA">
        <w:rPr>
          <w:b/>
        </w:rPr>
        <w:t>PJ</w:t>
      </w:r>
      <w:r>
        <w:t xml:space="preserve">: </w:t>
      </w:r>
      <w:proofErr w:type="spellStart"/>
      <w:r>
        <w:t>Pulastya</w:t>
      </w:r>
      <w:proofErr w:type="spellEnd"/>
      <w:r>
        <w:t xml:space="preserve"> </w:t>
      </w:r>
      <w:proofErr w:type="spellStart"/>
      <w:r>
        <w:t>Jani</w:t>
      </w:r>
      <w:proofErr w:type="spellEnd"/>
      <w:r>
        <w:t xml:space="preserve">, </w:t>
      </w:r>
      <w:r w:rsidRPr="00814D31">
        <w:rPr>
          <w:b/>
        </w:rPr>
        <w:t>SD</w:t>
      </w:r>
      <w:r>
        <w:t>: S Deepika</w:t>
      </w:r>
      <w:r w:rsidR="00EF73FA">
        <w:t xml:space="preserve">, </w:t>
      </w:r>
    </w:p>
    <w:p w:rsidR="00814D31" w:rsidRPr="001339D8" w:rsidRDefault="00814D31" w:rsidP="00814D31">
      <w:pPr>
        <w:rPr>
          <w:b/>
        </w:rPr>
      </w:pPr>
      <w:r>
        <w:t xml:space="preserve">Start date for </w:t>
      </w:r>
      <w:r w:rsidRPr="001339D8">
        <w:rPr>
          <w:b/>
        </w:rPr>
        <w:t>3rd Semester</w:t>
      </w:r>
      <w:r>
        <w:t xml:space="preserve"> classes: </w:t>
      </w:r>
      <w:r w:rsidR="00EF73FA">
        <w:t>04.07.2016</w:t>
      </w:r>
      <w:r w:rsidR="00EF73FA">
        <w:tab/>
      </w:r>
      <w:r>
        <w:tab/>
        <w:t xml:space="preserve">Start date for </w:t>
      </w:r>
      <w:r w:rsidRPr="001339D8">
        <w:rPr>
          <w:b/>
        </w:rPr>
        <w:t>1</w:t>
      </w:r>
      <w:r w:rsidRPr="001339D8">
        <w:rPr>
          <w:b/>
          <w:vertAlign w:val="superscript"/>
        </w:rPr>
        <w:t>st</w:t>
      </w:r>
      <w:r w:rsidRPr="001339D8">
        <w:rPr>
          <w:b/>
        </w:rPr>
        <w:t xml:space="preserve"> Semester</w:t>
      </w:r>
      <w:r>
        <w:t xml:space="preserve"> classes:</w:t>
      </w:r>
      <w:r w:rsidR="00EF73FA">
        <w:t xml:space="preserve"> 11.07.2016</w:t>
      </w:r>
      <w:r>
        <w:tab/>
      </w:r>
    </w:p>
    <w:p w:rsidR="00002B67" w:rsidRPr="00D97310" w:rsidRDefault="00814D31" w:rsidP="00D97310">
      <w:pPr>
        <w:jc w:val="right"/>
        <w:rPr>
          <w:b/>
          <w:sz w:val="24"/>
          <w:szCs w:val="24"/>
        </w:rPr>
      </w:pPr>
      <w:r w:rsidRPr="00951BB7">
        <w:rPr>
          <w:b/>
          <w:sz w:val="24"/>
          <w:szCs w:val="24"/>
        </w:rPr>
        <w:t>Head of the Department</w:t>
      </w:r>
    </w:p>
    <w:sectPr w:rsidR="00002B67" w:rsidRPr="00D97310" w:rsidSect="00EF73FA">
      <w:pgSz w:w="16838" w:h="11906" w:orient="landscape"/>
      <w:pgMar w:top="284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LA0N7AwsTAysDSwNDRV0lEKTi0uzszPAykwqgUATqDcACwAAAA="/>
  </w:docVars>
  <w:rsids>
    <w:rsidRoot w:val="00814D31"/>
    <w:rsid w:val="00002B67"/>
    <w:rsid w:val="00132ECA"/>
    <w:rsid w:val="001E011F"/>
    <w:rsid w:val="00367ABA"/>
    <w:rsid w:val="0037086C"/>
    <w:rsid w:val="00616B36"/>
    <w:rsid w:val="00747086"/>
    <w:rsid w:val="00814D31"/>
    <w:rsid w:val="008B696A"/>
    <w:rsid w:val="00903CD4"/>
    <w:rsid w:val="00965BDD"/>
    <w:rsid w:val="00D97310"/>
    <w:rsid w:val="00EF73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4D31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MediumShading1-Accent4">
    <w:name w:val="Medium Shading 1 Accent 4"/>
    <w:basedOn w:val="TableNormal"/>
    <w:uiPriority w:val="63"/>
    <w:rsid w:val="00814D31"/>
    <w:pPr>
      <w:spacing w:after="0" w:line="240" w:lineRule="auto"/>
    </w:pPr>
    <w:rPr>
      <w:lang w:val="en-IN"/>
    </w:r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1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</dc:creator>
  <cp:lastModifiedBy>Deepika</cp:lastModifiedBy>
  <cp:revision>6</cp:revision>
  <cp:lastPrinted>2016-06-25T11:24:00Z</cp:lastPrinted>
  <dcterms:created xsi:type="dcterms:W3CDTF">2016-06-18T06:12:00Z</dcterms:created>
  <dcterms:modified xsi:type="dcterms:W3CDTF">2016-07-04T05:58:00Z</dcterms:modified>
</cp:coreProperties>
</file>